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4F16F5" w14:textId="77777777" w:rsidR="0062547A" w:rsidRPr="00AB346F" w:rsidRDefault="0062547A" w:rsidP="006254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285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14:paraId="7E306481" w14:textId="5B5707EE" w:rsidR="0062547A" w:rsidRDefault="0062547A" w:rsidP="006254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45C6">
        <w:rPr>
          <w:rFonts w:eastAsia="Arial"/>
          <w:b/>
          <w:lang w:val="es-AR" w:eastAsia="es-AR"/>
        </w:rPr>
        <w:t xml:space="preserve">Corresponde al Expe. Nº </w:t>
      </w:r>
      <w:r>
        <w:rPr>
          <w:rFonts w:eastAsia="Arial"/>
          <w:b/>
          <w:lang w:val="es-AR" w:eastAsia="es-AR"/>
        </w:rPr>
        <w:t>3458/24</w:t>
      </w:r>
    </w:p>
    <w:p w14:paraId="218CAF36" w14:textId="6E4E4A44" w:rsidR="0062547A" w:rsidRPr="00AB346F" w:rsidRDefault="0062547A" w:rsidP="006254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9 de octubre de 2024</w:t>
      </w:r>
      <w:bookmarkStart w:id="0" w:name="_GoBack"/>
      <w:bookmarkEnd w:id="0"/>
    </w:p>
    <w:p w14:paraId="2D2A7852" w14:textId="77777777" w:rsidR="0062547A" w:rsidRPr="00AB346F" w:rsidRDefault="0062547A" w:rsidP="0062547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5156A320" w14:textId="77777777" w:rsidR="0062547A" w:rsidRPr="00AB346F" w:rsidRDefault="0062547A" w:rsidP="006254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14:paraId="03BCEB74" w14:textId="77777777" w:rsidR="0062547A" w:rsidRPr="00AB346F" w:rsidRDefault="0062547A" w:rsidP="0062547A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284/</w:t>
      </w:r>
      <w:r w:rsidRPr="00AB346F">
        <w:rPr>
          <w:bCs/>
          <w:lang w:val="es-AR"/>
        </w:rPr>
        <w:t>2</w:t>
      </w:r>
      <w:r>
        <w:rPr>
          <w:bCs/>
          <w:lang w:val="es-AR"/>
        </w:rPr>
        <w:t>4 (Exp</w:t>
      </w:r>
      <w:r w:rsidRPr="00AB346F">
        <w:rPr>
          <w:bCs/>
          <w:lang w:val="es-AR"/>
        </w:rPr>
        <w:t xml:space="preserve">e. </w:t>
      </w:r>
      <w:r>
        <w:rPr>
          <w:bCs/>
          <w:lang w:val="es-AR"/>
        </w:rPr>
        <w:t>3288/19</w:t>
      </w:r>
      <w:r w:rsidRPr="00AB346F">
        <w:rPr>
          <w:bCs/>
          <w:lang w:val="es-AR"/>
        </w:rPr>
        <w:t xml:space="preserve">); </w:t>
      </w:r>
    </w:p>
    <w:bookmarkEnd w:id="1"/>
    <w:p w14:paraId="01A1790B" w14:textId="77777777" w:rsidR="0062547A" w:rsidRPr="00E62AD4" w:rsidRDefault="0062547A" w:rsidP="0062547A">
      <w:pPr>
        <w:spacing w:line="260" w:lineRule="exact"/>
        <w:jc w:val="both"/>
        <w:rPr>
          <w:bCs/>
          <w:lang w:val="es-ES_tradnl"/>
        </w:rPr>
      </w:pPr>
    </w:p>
    <w:p w14:paraId="2AAD3B71" w14:textId="77777777" w:rsidR="0062547A" w:rsidRDefault="0062547A" w:rsidP="0062547A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2CE2A7A" w14:textId="77777777" w:rsidR="0062547A" w:rsidRDefault="0062547A" w:rsidP="006254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14:paraId="4A407A27" w14:textId="77777777" w:rsidR="0062547A" w:rsidRPr="00E62AD4" w:rsidRDefault="0062547A" w:rsidP="0062547A">
      <w:pPr>
        <w:spacing w:after="160" w:line="259" w:lineRule="auto"/>
        <w:ind w:firstLine="709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Que es </w:t>
      </w:r>
      <w:r>
        <w:rPr>
          <w:rFonts w:eastAsia="Arial"/>
          <w:lang w:val="es-AR" w:eastAsia="es-AR"/>
        </w:rPr>
        <w:t>imperioso la creación de un cargo de Profesor Adjunto con dedicación simple</w:t>
      </w:r>
      <w:r w:rsidRPr="00AB346F">
        <w:rPr>
          <w:rFonts w:eastAsia="Arial"/>
          <w:lang w:val="es-AR" w:eastAsia="es-AR"/>
        </w:rPr>
        <w:t xml:space="preserve"> para cubrir las necesidades docentes </w:t>
      </w:r>
      <w:r>
        <w:rPr>
          <w:rFonts w:eastAsia="Arial"/>
          <w:lang w:val="es-AR" w:eastAsia="es-AR"/>
        </w:rPr>
        <w:t xml:space="preserve">del área IV: Sistemas; </w:t>
      </w:r>
    </w:p>
    <w:p w14:paraId="269AF4A6" w14:textId="77777777" w:rsidR="0062547A" w:rsidRPr="00E62AD4" w:rsidRDefault="0062547A" w:rsidP="0062547A">
      <w:pPr>
        <w:spacing w:after="160" w:line="259" w:lineRule="auto"/>
        <w:jc w:val="both"/>
        <w:rPr>
          <w:rFonts w:eastAsia="Arial"/>
          <w:lang w:val="es-ES" w:eastAsia="es-AR"/>
        </w:rPr>
      </w:pPr>
      <w:r w:rsidRPr="00AB346F">
        <w:rPr>
          <w:rFonts w:eastAsia="Arial"/>
          <w:lang w:val="es-AR" w:eastAsia="es-AR"/>
        </w:rPr>
        <w:t xml:space="preserve">            </w:t>
      </w:r>
      <w:r w:rsidRPr="00E97610">
        <w:rPr>
          <w:rFonts w:eastAsia="Arial"/>
          <w:lang w:val="es-ES" w:eastAsia="es-AR"/>
        </w:rPr>
        <w:t>Que</w:t>
      </w:r>
      <w:r>
        <w:rPr>
          <w:rFonts w:eastAsia="Arial"/>
          <w:lang w:val="es-ES" w:eastAsia="es-AR"/>
        </w:rPr>
        <w:t xml:space="preserve"> </w:t>
      </w:r>
      <w:r w:rsidRPr="00E97610">
        <w:rPr>
          <w:rFonts w:eastAsia="Arial"/>
          <w:lang w:val="es-ES" w:eastAsia="es-AR"/>
        </w:rPr>
        <w:t xml:space="preserve">la reestructuración planteada entrará en vigencia a partir </w:t>
      </w:r>
      <w:r>
        <w:rPr>
          <w:rFonts w:eastAsia="Arial"/>
          <w:lang w:val="es-ES" w:eastAsia="es-AR"/>
        </w:rPr>
        <w:t xml:space="preserve">del 01 de diciembre del corriente año;  </w:t>
      </w:r>
    </w:p>
    <w:p w14:paraId="21A84CEA" w14:textId="77777777" w:rsidR="0062547A" w:rsidRPr="00AB346F" w:rsidRDefault="0062547A" w:rsidP="0062547A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>Que el Consejo Departamental aprobó, en su reunión ordinaria de fecha</w:t>
      </w:r>
      <w:r>
        <w:rPr>
          <w:rFonts w:eastAsia="Arial"/>
          <w:lang w:val="es-AR" w:eastAsia="es-AR"/>
        </w:rPr>
        <w:t xml:space="preserve"> 29 </w:t>
      </w:r>
      <w:r w:rsidRPr="00AB346F">
        <w:rPr>
          <w:rFonts w:eastAsia="Arial"/>
          <w:lang w:val="es-AR" w:eastAsia="es-AR"/>
        </w:rPr>
        <w:t xml:space="preserve">de </w:t>
      </w:r>
      <w:r>
        <w:rPr>
          <w:rFonts w:eastAsia="Arial"/>
          <w:lang w:val="es-AR" w:eastAsia="es-AR"/>
        </w:rPr>
        <w:t>octubre de 2024</w:t>
      </w:r>
      <w:r w:rsidRPr="00AB346F">
        <w:rPr>
          <w:rFonts w:eastAsia="Arial"/>
          <w:lang w:val="es-AR" w:eastAsia="es-AR"/>
        </w:rPr>
        <w:t xml:space="preserve">, dicha </w:t>
      </w:r>
      <w:r>
        <w:rPr>
          <w:rFonts w:eastAsia="Arial"/>
          <w:lang w:val="es-AR" w:eastAsia="es-AR"/>
        </w:rPr>
        <w:t>reestructuración</w:t>
      </w:r>
      <w:r w:rsidRPr="00AB346F">
        <w:rPr>
          <w:rFonts w:eastAsia="Arial"/>
          <w:lang w:val="es-AR" w:eastAsia="es-AR"/>
        </w:rPr>
        <w:t>;</w:t>
      </w:r>
    </w:p>
    <w:p w14:paraId="509B60DC" w14:textId="77777777" w:rsidR="0062547A" w:rsidRPr="00AB346F" w:rsidRDefault="0062547A" w:rsidP="006254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73DFA612" w14:textId="77777777" w:rsidR="0062547A" w:rsidRPr="00AB346F" w:rsidRDefault="0062547A" w:rsidP="0062547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14:paraId="65F2EBAF" w14:textId="77777777" w:rsidR="0062547A" w:rsidRPr="00AB346F" w:rsidRDefault="0062547A" w:rsidP="0062547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3488F30" w14:textId="77777777" w:rsidR="0062547A" w:rsidRPr="00E56536" w:rsidRDefault="0062547A" w:rsidP="0062547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14:paraId="01A9EC86" w14:textId="77777777" w:rsidR="0062547A" w:rsidRPr="00AB346F" w:rsidRDefault="0062547A" w:rsidP="0062547A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 xml:space="preserve">Crear </w:t>
      </w:r>
      <w:r>
        <w:rPr>
          <w:szCs w:val="20"/>
          <w:lang w:val="es-AR"/>
        </w:rPr>
        <w:t>el</w:t>
      </w:r>
      <w:r w:rsidRPr="00AB346F">
        <w:rPr>
          <w:szCs w:val="20"/>
          <w:lang w:val="es-AR"/>
        </w:rPr>
        <w:t xml:space="preserve"> cargo que a continuación se detalla:</w:t>
      </w:r>
    </w:p>
    <w:p w14:paraId="6EE37A1D" w14:textId="77777777" w:rsidR="0062547A" w:rsidRPr="00AB346F" w:rsidRDefault="0062547A" w:rsidP="0062547A">
      <w:pPr>
        <w:tabs>
          <w:tab w:val="left" w:pos="5670"/>
        </w:tabs>
        <w:jc w:val="both"/>
        <w:rPr>
          <w:b/>
          <w:szCs w:val="20"/>
          <w:lang w:val="es-AR"/>
        </w:rPr>
      </w:pPr>
    </w:p>
    <w:p w14:paraId="27D09589" w14:textId="77777777" w:rsidR="0062547A" w:rsidRPr="00AB346F" w:rsidRDefault="0062547A" w:rsidP="0062547A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14:paraId="08057679" w14:textId="77777777" w:rsidR="0062547A" w:rsidRPr="00AB346F" w:rsidRDefault="0062547A" w:rsidP="0062547A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62547A" w:rsidRPr="00AB346F" w14:paraId="74186A47" w14:textId="77777777" w:rsidTr="00F44E13">
        <w:tc>
          <w:tcPr>
            <w:tcW w:w="7371" w:type="dxa"/>
            <w:hideMark/>
          </w:tcPr>
          <w:p w14:paraId="549EC14B" w14:textId="77777777" w:rsidR="0062547A" w:rsidRPr="00AB346F" w:rsidRDefault="0062547A" w:rsidP="00F44E1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14:paraId="696A4312" w14:textId="77777777" w:rsidR="0062547A" w:rsidRPr="00AB346F" w:rsidRDefault="0062547A" w:rsidP="00F44E1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.400.957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14:paraId="2C9BE7CD" w14:textId="77777777" w:rsidR="0062547A" w:rsidRPr="00AB346F" w:rsidRDefault="0062547A" w:rsidP="00F44E1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14:paraId="67B21895" w14:textId="77777777" w:rsidR="0062547A" w:rsidRPr="00AB346F" w:rsidRDefault="0062547A" w:rsidP="0062547A">
      <w:pPr>
        <w:tabs>
          <w:tab w:val="left" w:pos="5670"/>
        </w:tabs>
        <w:jc w:val="both"/>
        <w:rPr>
          <w:b/>
          <w:szCs w:val="20"/>
          <w:lang w:val="es-AR"/>
        </w:rPr>
      </w:pPr>
    </w:p>
    <w:p w14:paraId="3665F075" w14:textId="77777777" w:rsidR="0062547A" w:rsidRPr="00AB346F" w:rsidRDefault="0062547A" w:rsidP="0062547A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UN MILLON QUINIENTOS DIECINUEVEMIL SEISCIENTOS SESENTA y CINCO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1.519.665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14:paraId="7FC69AA8" w14:textId="77777777" w:rsidR="0062547A" w:rsidRPr="00AB346F" w:rsidRDefault="0062547A" w:rsidP="0062547A">
      <w:pPr>
        <w:spacing w:line="260" w:lineRule="exact"/>
        <w:rPr>
          <w:b/>
          <w:lang w:val="es-AR"/>
        </w:rPr>
      </w:pPr>
    </w:p>
    <w:p w14:paraId="01281D4A" w14:textId="77777777" w:rsidR="0062547A" w:rsidRPr="00AB346F" w:rsidRDefault="0062547A" w:rsidP="0062547A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14:paraId="7AF855E7" w14:textId="77777777" w:rsidR="0062547A" w:rsidRPr="00AB346F" w:rsidRDefault="0062547A" w:rsidP="0062547A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0C02BE" w14:textId="77777777" w:rsidR="00625B84" w:rsidRDefault="00625B84">
      <w:r>
        <w:separator/>
      </w:r>
    </w:p>
  </w:endnote>
  <w:endnote w:type="continuationSeparator" w:id="0">
    <w:p w14:paraId="65B4926C" w14:textId="77777777" w:rsidR="00625B84" w:rsidRDefault="00625B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065104" w14:textId="77777777" w:rsidR="00625B84" w:rsidRDefault="00625B84">
      <w:r>
        <w:separator/>
      </w:r>
    </w:p>
  </w:footnote>
  <w:footnote w:type="continuationSeparator" w:id="0">
    <w:p w14:paraId="2640636D" w14:textId="77777777" w:rsidR="00625B84" w:rsidRDefault="00625B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2547A"/>
    <w:rsid w:val="00625B8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1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1-01T14:46:00Z</dcterms:created>
  <dcterms:modified xsi:type="dcterms:W3CDTF">2024-11-01T14:46:00Z</dcterms:modified>
</cp:coreProperties>
</file>